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สวัสดีครับสวัสดีครับขอต้อนรับคุณผู้ชมและผู้ฟัง ตามรายการห้องข่าว รัฐสภาแชนแนลภาคเช้าครับ  ผู้ชมติดตามอยู่กับคุณณัฏฐภัทรพลจุติการพาณิชย์ วัฒนะคล้ายแก้วอาจารย์ล่ามภาษามือประจำรายการของเราเป็นประจำทุกเช้าอาจารย์คม การะเกด  ข่าวต่างประเทศวันนี้วันพุธ พบกับคุณกิตติเสรีประโยชน์นะฮะ สวัสดีพบกันวันพุธที่ 11 ธันวาคมพุทธศักราช 2561 ครับ ขายไปแล้วครับผู้ชมมาสำหรับการจัดกิจกรรมงานวันรัฐธรรมนูญที่รัฐสภาของเรา 2 วันที่ผ่านมาต้องบอกว่าได้รับเสียงตอบรับจากพี่น้องประชาชน  เป็นจำนวนมากเลยนะครับเวลาผมก็ได้มีโอกาสไปเดินทั้ง 2 วันเลย โอ้โห แน่นเลยทีเดียวต้องขอบคุณคุณผู้ชมและผู้ฟังนึกว่าประชาชนที่สนใจ  การบ้านการเมืองของเราโดยเฉพาะที่เกี่ยวเนื่องกับรัฐธรรมนูญนะฮะได้เดินทางมาที่รัฐสภาต้องบอกว่าผมขอชื่นชมคนจัดงาน  ชื่นชมท่านประธานรัฐสภาท่านอาจารย์ดรรองประธานสภาทั้ง 2 ท่านท่านพิเชษฐ์เชื้อเมืองพาน ภราดรปริศนานันทกุลแล้วก็ในส่วนของประธานวุฒิสภา มงคลสุระสัจจะไม่ถึงสวสมาชิกรัฐสภา  มากันโดยสภาประชาชนได้สัมผัสอย่างใกล้ชิดโดยเฉพาะทีมงานสต๊าฟพระราชทาน สหกรณ์ของรัฐสภาก็คอยต้อนรับพี่น้องประชาชนอย่างแน่นเลยนะคะแล้วก็ต้อง รัฐสภาของเราใช่ไหมครับ ได้มีการไปเก็บภาพบรรยากาศ มาฝากให้กับผู้ชมกันนะในช่วงของห้องข่าวของเราทีมข่าวของเรา ไปเก็บภาพทุกมุม พูดเลยนะบรรยากาศต่างๆภาพรวมความทรงจำต้องบอกว่างานวันรัฐธรรมนูญปี 2557 นี้ประสบความสำเร็จ ประชาชนที่เดินทางมาเนี่ยฮะ เข้าไปสอบถามรู้สึกเป็นอย่างไรบอกว่าประทับใจ มุมจริงๆของรัฐสภาจะได้มีการเตรียมไว้ทั้งหมด พิกัดเริ่มต้นเป็นอย่างไรนะครับผู้ชมจะเห็นว่าสถานที่ศักดิ์สิทธิ์สำคัญของอาคารรัฐสภา พระสยามเทวาธิราชพระเสื้อเมืองพระทรงเมือง  ศาลพระภูมิชัยมงคลกับตายายจุดนี้เป็นจุดที่สำคัญหลายท่านเดินทางเข้ามา ต้องยกมือ กราบขอพรก่อนนะในภาพเราก็จะเห็นเลขาธิการสภาผู้แทนราษฎรนะครับว่าที่ร้อยตรี สุขอนันต์ ครับก็ได้ทำการสักการะบวงสรวงบูชาพระสยามเทวาธิราชพระเสื้อเมืองพระทรงเมือง ชัยยะมงคล รวมถึงศาลตายายนะครับในช่วงเช้า ที่ผ่านมาขอเมื่อวานนี้นะคะก่อนที่จะมีการเริ่มงานนะฮะ บอกว่า นี่คือสิ่งศักดิ์สิทธิ์ประจำอาคารรัฐสภานะครับ พระสยามเทวาธิราชเนี่ยเรามีมาตั้งแต่สมัยสภาเก่าและก็มีการอัญเชิญนะครับ เอาไว้ที่สภาใหม่แห่งนี้แล้วก็มีการจัดตั้งศาลใหม่ ให้มีความใหญ่โต เหมือนกับอาคารรัฐสภาที่มีขนาดใหญ่ขึ้นนะพัฒนา  สถานที่สำคัญทางขนส่งก็จะเห็นว่าช่วงของนักการเมืองเนี่ยหลังจากที่เลือกตั้งเสร็จ  ก็จะมีไม่ว่าจะเป็นนายกรัฐมนตรีส.สสมาชิกรัฐสภามากราบไหว้ขอพรกันนะ หรือว่า เป็นจุดสำคัญกับพี่ประชาชนเดินทางมาแล้วก็มีโอกาสมาแวะเวียนแล้วก็สักการะณอุดม นอกจากนี้  บรรยากาศในรัฐสภาเมื่อวานนี้นะครับจริงๆครับท่านประธานรัฐสภาท่านอาจารย์วันนอร์ อาจารย์วุฒิสารตันไชยเลขาธิการสถาบันพระปกเกล้าในอดีต นอกจากนี้ก็มีในส่วนของประธานวุฒิสภา มงคลสุระสัจจะ รองประธานสภาผู้แทนราษฎรคนที่ 1 พิเชษฐ์เชื้อเมืองพาน รองประธานสภาผู้แทนราษฎรคนที่ 2 คุณภราดรปริศนานันทกุลอยู่ในบรรยากาศดีกว่านี้ด้วยชายนี่คือบรรยากาศที่มีการเสวนาปาฐกถาให้ความรู้กับประชาชน ที่เกี่ยวข้องกับรัฐธรรมนูญ ดึงประธานรัฐสภาท่านอาจารย์โดยพูดถึงเรื่องของการที่ประชาชนจะช่วยกันออกแบบและตำบลฉบับใหม่ โดยเฉพาะเรื่องของการสกัดกั้นการรัฐประหารยกตัวอย่างที่ประเทศเกาหลีซึ่งเกิดเหตุการณ์ในช่วงเวลาที่ผ่านมาด้วยใจเห็นน้องๆนักเรียนนะคะเป็นยุวชนประชาธิปไตย ได้นะแล้วก็น้องๆที่มาเข้าร่วมกิจกรรมในช่วงของเมื่อวานที่ผ่านมานะคะ มีการมาแสดงผลงานด้วยนะ พูดเกี่ยวกับเรื่องของประชาธิปไตยในลักษณะที่ติดตามอยู่ใช่ไหมเมื่อวานไลฟ์สด อยู่ไหน ฟัง YouTube แล้วก็ Facebook Like ของวิทยุและโทรทัศน์รัฐสภาคนจับมาอยู่เนี่ย พูดได้จับใจมากนะครับคุณชมโดยเฉพาะเรื่องของท้องถิ่นชุมชนที่จะมีส่วนร่วมในการที่จะพัฒนาเรื่องของ ประชาธิปไตยมีการยกตัวอย่างต่างๆที่ท่านอาจารย์นองคู่กับท่านมงคลสุระสัจจะกล่าวประธานวุฒิ ได้ครับคุณชมพู่วันนี้  มอบรางวัลให้กับน้องเมื่อสักครู่นี่แหละเป็นบรรยากาศที่หลายๆคนบอกโอโหเยาวชนเก่งจัง  มีความคิดความอ่านแล้วก็นำเสนอเรื่องของนวัตกรรมต่างๆให้กับรัฐสภากับเรื่องของ หรือว่าเป็นต้นกล้าของรัฐสภากับโครงการที่เรามีการจัด มาอย่างต่อเนื่องยุวชนประชาธิปไตยถือว่าเป็นต้นกล้าที่สำคัญเลยทีเดียวนะผู้ชมฮะก็ต้องจาก ไปห้อง ฉันมีหนึ่งแล้วนะกูจะมา Outdoor Outdoor มันจะบ่ายๆแดดจะร้อนนิดนึงแต่ถ้าใครมาเดินทางคืนนี้ เย็นสบายเลยนะนี่ก็คือลานริมแม่น้ำเจ้าพระยาครับผู้ชมครับก็จะมีร้านค้า ออกจำหน่ายสินค้า ส่วนมากด้านนอกนั้นจะเป็นของจีนทั้งนั้นเลย  ประชาชนที่มาเดินเนี่ย ท้องแน่นอนกูไม่ชนะวันนี้อาหารการกินผมมาช่วงเย็นๆนะครับ หลังจากที่อ่านข่าวเช้าเสร็จแล้วก็ไปพักสักครู่นึงแล้วกดว่าของกินดีกว่าชมพู หลายคนบอกไปอุดหนุนมาแล้วก๋วยเตี๋ยวแบบนี้เช้าแล้วหิวจังเลยกูพัฒนากลิ่นหอมมาเลยเมื่อวานที่เดินผ่านนะกูจะบอกว่า พ่อค้าแม่ค้าก็ยิ้มกันถ้วนหน้ากับขายของกันดีๆนะคุณส้มถือว่าเป็นการส่งเสริมอาชีพ ของจังหวัดต่างๆมารวมไว้ที่รัฐสภาเป็นของดีนะกูชมพู่วันที่เจอคุณณัฐพลตอนเย็นเนี่ย ทานมะม่วงปั่นใช่ไหมคะสดชื่นชื่นใจนะคะนอกจากบ้านแล้วนะ อิ่มกันแล้วไปเดินเล่นกันหน่อยแน่นอนว่าไฮไลท์ของเราก็คือการขึ้นชมเครื่องยอดนักปรุงโซมะ  ประชาชน หน้าตาเลยทีเดียวนะ ครั้งนี้เป็นครั้งแรกของรัฐสภาของเราครับผู้ชมครับที่มีการเปิดให้ชมเครื่องยอด สัปปายะสภาสถานความสนใจจากพี่น้องประชาชนจำนวนมากแบบนี้เลยเมื่อวานนี้ผมมาถึงช่วงเวลาประมาณ 7:00 น  ผมเข้าชมช่วงเวลา 18:00 น มีประชาชนเท่านั้นที่ไปพร้อมกับผมประมาณ 160 ปวดหัว ก่อนหน้านี้คุณผู้ชมครับจะมี ตั้งเวลาครึ่งชั่วโมงตาย นับได้ประมาณซัก 10 2 รอบครับ x เข้าๆนะกูจะมีคนมากกว่า 1,500 บาท ที่มาที่รัฐสภาประชุมเรื่องย่อกาพย์แต่ตัวเล็กน่าจะมากกว่านั้นขึ้นยอดข้างบนผู้ชมนี่คือสระน้ำสีทันดร คนพิการก็เข้าถึง มีลิฟท์บริการนะครับ ประชาชนเนี่ยเขาบอกว่าโอ้โหรอยยิ้มเต็มใบหน้าเก็บภาพประทับใจข้างบนเครื่องยอดชั้น 11 นะคุณส้ม ไปที่ผมรัฐพิธีด้วยครับ หลายคนบอกว่าเป็นโอกาสครั้งสำคัญในชีวิตนะครับเข้าไปสัมผัสบรรยากาศแบบนี้ที่ชั้น 11 มีไหมคะเมื่อวานผมก็มีโอกาสพาคุณพ่อคุณแม่ มาเยี่ยมชมที่เครื่องยอดด้วย บรรยากาศที่พาคุณพ่อคุณแม่เดินเยี่ยมชมครูพัฒนา แฟนคลับ รายการห้องข่าวรัฐสภาแชนแนลภาคเช้า คุณตันใจมากเลย ขอบคุณพี่คนนั้นเขาจำผมได้ด้วยเขาบอกว่าใช่น้องมิ้งที่อายุวัฒนะหรือเปล่า โอ้โห ได้ถ่ายรูปคู่กันด้วยนะคะยังไงก็ฝากสวัสดีคุณพี่แฟนคลับพี่เอ๋นะถ้าผมจำชื่อไม่ผิด กราบสวัสดีห้องข่าว ตอนเช้าวันนี้ด้วยนะคะจนจันทร์ไปทำงานอยู่ที่ทำเนียบรัฐบาลเป็นอดีตข้าราชการแล้วก็เกษียณอายุแล้ว มาช่วยงานที่รัฐสภาก็มีโอกาสดูข่าวของเราสองคนเป็นประจําเดือน ไปกันมาด้วยนะครับขอบคุณแฟนเก่าที่สวัสดีทักทายจำไว้ด้วยวันนี้ผมเจอแฟนเก่าในรัฐสภาหลายคนเหมือนกัน ฟังเสียงทุกเช้าเห็นหน้าบนหน้าจอทุกวันมีโอกาสก็ทักทายกันนะนี่คือ ช่วงเวลาที่หลายๆคนบอกโอ้โหเป็นไปได้จริงๆๆๆๆสภาพเปิดโอกาสให้บูชาประชาชนเข้าถึง ห้องโถงรัฐพิธีบนเครื่องย่อชายสัมผัสกับครั้งหนึ่งในชีวิตนักถ่ายภาพแบบนี้ ไว้เป็นที่ระลึกครับผมเชื่อว่าหลายๆคนจะเก็บไว้ ที่บ้านเป็นเด็กดีนะคะเราจะมีชมรมช่างภาพของรัฐสภาของเราน่าถ่ายรูปในจุด ผู้ชมฮะผู้ชมก็สามารถที่จะเข้าไปดาวน์โหลดได้ใครที่มาแล้วก็ถ่ายรูปกับช่างภาพ เมื่อวานเขามี QR Code ให้สแกนที่จะเข้าไปโหลดในเพจ Facebook ของชมรมช่างภาพนี่ เข้าไปโหลดภาพเก็บให้คุณพ่อคุณแม่เห็นภาพความประทับใจ ของพี่น้องประชาชนที่มาเยี่ยมชมที่อาคารรัฐสภา  เห็นแล้วปลื้มปิติใจเห็นภาพแบบนี้เนี่ยผมไม่เหนื่อยเลยในการที่จะเอาบรรยากาศตั้งแต่ 2 วันนะทุกวันนี้ต้องขอบคุณในส่วนของเจ้าหน้าที่ข้าราชการของรัฐสภาด้วย ที่สำนักประชาสัมพันธ์ที่เดินพูดคุย บรรยาย มีเจ้าหน้าที่ตำรวจรัฐสภาขอดูแลความปลอดภัยอำนวยความสะดวกและผู้ชมนี่คือนะ ความร่วมมือของบุคลากรในรัฐสภาแล้วก็เปิดกว้างจริงๆต้อนรับประชาชนมากันเยอะมาก  ลากมาเ***แล้วขึ้นมาครึ่งยอดผู้ชมครับขึ้นมาแล้วไม่อยากจะลงอ่ะจริงนึกว่าบรรยากาศ สบายจริงๆไ*****ลมพัดเย็นๆแล้วก็มีคนเอาความสะดวกตั้งแต่ข้างล่าง บ่น ข้างบนลงไปข้างล่าง บรรยากาศทั้งหมดทุกคนเยอะจริงๆแล้วก็เป็นความประทับใจของประชาชนบอกว่าปีหน้าจัดอีก แต่ละคนบอกแบบนั้นนะครับคุณชมรัฐสภาของเราเปิดกว้างเป็นพื้นที่ให้กับพี่น้องประชาชนได้ลงจากเครื่องยอดดีกว่า ไปดูที่ลานปลาอานนท์ครับเวทีกลางเวทีใหญ่ของเราอยู่ที่นี่ในช่วงของตอนเย็น 2 วันที่ผ่านมาหากูส่งมาไม่ว่าจะเป็นการโต้วาทีมหาวิทยาลัยรามคําแหง มหาวิทยาลัยเกษตรศาสตร์ รวมถึงการยอวาที คุณภราดรปริศนานันทกุลก็ไปร่วมให้กำลังใจน้องๆนักศึกษา บนเวที ตู้วาทีด้วยนะ อาจารย์ บุญมาศรีหมาด ประกาศของสถานีวิทยุกระจายเสียง แห่งประเทศไทย ได้มาเป็นผู้ดำเนินรายการการยอวาที หาวิทยาลัยธรรมศาสตร์กับจุฬาลงกรณ์มหาวิทยาลัย สนุกสนาน เบาหวานจริงๆผมตามอยู่ที่ 2 วันนะครับน้าตั้มบอกว่าอาจารย์บุญมาศรีหมาดเมื่อสักครู่นี้ พี่เป็นผู้ประกาศ ประเทศไทยมีคนมาขอลายเซ็นเยอะมากแล้วก็ขอให้อาจารย์บุญมา 10 บาท ช่วงที่จะเข้าสู่การเคารพธงชาติทั้งตอน 8:00 น 8:00 น แล้วก็ต้องช่วงเย็นด้วยนะกูส่ง นี่คือช่วงวิทย์อังกฤษอสิพงษ์เกี่ยวข้องกับพูดคุยกับประชาชนได้มีส.ส. หลายท่านนะคะ ชมตลอดทั้ง 2 วันเนี่ย พบกับประชาชนอย่างใกล้ชิดแล้วก็สัมผัสกันก็ได้จริงๆค่ะแล้วก็จะเห็นบรรยากาศอยู่บนเวทีแบบนี้อยู่ร่วมกัน พี่น้องประชาชนที่ขึ้นไป กิจกรรมบนเวทีแจกของรางวัล ตอนนี้คุณณัฐพงษ์เรืองปัญญาวุฒิใช่ไหมฮะผมมองไม่ผิดใดๆนี่ ผู้นำฝ่ายค้านในสภาผู้แทนราษฎรได้ครับ ได้มาขึ้นเวที Meet and greet นะคะกับพี่น้องประชาชนเมื่อวานที่ผ่านมาด้วยนะ ศิลปินโอ้โห สนุกสนานเลยทีเดียว อันนี้มาจากมหาวิทยาลัยมหิดล มหิดลอันนี้มาจากมหาวิทยาลัยศิลปากร ก็มีน้องๆนักเรียนนักศึกษาเนี่ยครับผู้ชมฮะมาแสดง ต้องเรียกว่าเป็นการแสดงดนตรีสด ให้กับ ได้ครับได้ สนุกสนาน มืดหน้ามืดทั้ง 2 วันเลยนะใครที่เกาะหน้าเวทีแล้วก็จ้างถ่ายทอดสดเดี๋ยวจะบอกว่า บรรยากาศสนุกสนานมากเป็นมินิคอนเสิร์ตชายดนตรีการแสดงที่เกิดการมีส่วนร่วม นักเรียนมัธยมขาสั้นกระโปรงสั้นก็มีค่าที่พี่มหาวิทยาลัยก็มาแล้วก็เป็นมืออาชีพก็มา เป็นการเติมเต็มความสนุกต่างๆในบรรยากาศนอกเหนือจากวิชาการแล้วก็มีเรื่องของสันทนาการ ดนตรีเข้ามาเกี่ยวข้องพร้อมกับอาหารอร่อยๆ บรรยากาศแบบนี้กูส่งใน LINE กลุ่ม ปรบมือให้กับทางรัฐสภาคณะจัดงานทุกคนต้องบอกว่าหายเหนื่อยนะพี่น้องประชาชนเดินทางมาโดยเฉพาะน่อง  เจ้าหน้าที่ช่อง 10 ของเราอำนวยความสะดวกทุกเวทีจ่ายแหลมสารงานให้กับพี่น้องประชาชนคณะกรรมการชุดต่างๆทำงานกันเหนื่อย เห็นประชาชนเดินทางไปแล้วได้รอยยิ้มกลับไปได้ความรู้กับไปก็มีความสบายใจนะคะ งานแล้วก็จะเห็นเจ้าหน้าที่จะมานั่งกินลมชมสะพานกันต่อได้ทุกค่ำคืนนะคะเพราะว่าในช่วงนี้ อากาศเย็นลง แล้วมันนั่งค่ำคืนแบบนี้ สบายสบายเลยนะกูโทรหาผู้ใหญ่อากาศเย็นลงกรมอุตุเขาบอกจะหนาวลงอีก 2-3 จุด ไก่สัปดาห์นี้ ไปประมาณสัก 1 สัปดาห์นะกูส่งก็ต้องบอกว่าเป็นบรรยากาศสบายๆกลับมา ประเทศไทยของเรานะครับ ครับหากพูดถึงในรัฐสภาสัปดาห์นี้ วันพรุ่งนี้แล้ว ประชุม การประชุมสภาผู้แทนราษฎรจะกลับมาอภิปรายกันอย่างเข้มข้นนะครับผมชมแน่นอน  ไฮไลท์ไฮไลท์แดงที่มีคนถามถึงเรื่องของการแก้ไขรัฐธรรมนูญรัฐธรรมนูญจะเดินหน้าอย่างไรต่อ ประเทศไทยจะมีกฎหมายรัฐธรรมนูญฉบับใหม่ฉบับที่ 21 ไหมเนื่องจากว่าต้องทำการเร่งรัด  ทำให้เมื่อวานนี้ไฮไลท์หลายๆคนก็ไปตามติดที่ประธานรัฐสภาและประธานสภาผู้แทนราษฎรท่านอาจารย์ประนอมนะครับ ได้มีโอกาสปาฐกถาแล้วก็พูดคุยให้กับสื่อมวลชน  พี่น้องประชาชนได้รับฟังกัน ยกตัวอย่าง ที่ประเทศเกาหลี ที่สมาชิกรัฐสภา เขาเข้าไปกันสกัดกั้นการที่จะทำเรื่องของรัฐบาลประกาศกฎอัยการศึก วันนี้ท่านอาจารย์มานพพูดชัดๆเรื่องอะไรครับ ที่เกี่ยวกับเรื่องของการเสนอบรรจุ บทลงโทษ ผู้ที่ทำการรัฐประหารแล้วครับ  ฟังเสียงส่วนนึงบางช่วงบางตอนในกลุ่มที่ถ่ายทอดกันมาเนี่ยผมได้ฟังกันทุกวันนี้ก็บอกว่าโอ้โห อาจารย์ดรประธานรัฐสภา ประธานสภาผู้แทนราษฎร ได้กล่าวถึงมาตรการการป้องกันการรัฐประหารโดยเฉพาะการแก้ไขรัฐธรรมนูญ บอกว่ากูจะมีบทบัญญัติในการลงโทษผู้ที่ล้มล้างแล้วรัฐธรรมนูญ จะปฏิวัติหรือฉีกรัฐธรรมนูญที่สามารถให้ใช้ได้จริงเหรอครับ ซึ่งเห็นว่าควรจะไปศึกษาจากรัฐธรรมนูญของประเทศเกาหลีใต้  ที่มีการบัญญัติไว้  ถ้าเกิดการยึดอำนาจสามารถนำมาให้ทางรัฐสภา ใช้ล้มล้างการยึดอำนาจได้  เป็นตัวอย่างอย่างง่ายนะที่คนไทยสามารถ ยกร่างรัฐธรรมนูญได้ด้วยเช่นกัน แต่ที่สำคัญที่สุดคือความร่วมมือของประชาชน เหมือนอย่างที่ประเทศเกาหลีเขาลุกมือลุกขึ้นมาทำเรื่องนี้กันอย่างเข้มข้นนะครับ เสียงท่านอาจารย์ดรองค์การได้มีการพูดคุยที่เกี่ยวข้องกับรัฐธรรมนูญเมื่อวานนี้ในรัฐสภา การแก้กฎหมายว่าด้วยบริหารของกระทรวงกลาโหม เรื่องของ พรรคการเมืองหรือสมาชิกสภาจะเสนอมา  สักวา สิ่งที่ผมพูด เนื่องในวันแรกจนวันนี้คืออยากจะพูดเรื่อง  การที่ไม่ให้ราษฎรฉบับที่เราขึ้นอาจจะเสียเวลา ที่จะแก้ไข รู้จักแก้ไขสำเร็จในสมัยนี้หรือไม่ กด จะสำเร็จ  แต่ว่าเมื่อสำเร็จแล้วควรจะมีมาตรการที่ป้องกัน  ไม่ให้รถหมุนนัดจุกจิก   สวัสดี 1 ประเด็นครับคุณผู้ชมที่พูดถึงพรรคเพื่อไทยได้มีการเสนอกฎหมายกระทรวงกลาโหม  หรือว่าเป็นคนละเรื่องกันนะกูไม่ตรงกับการแก้ไขรัฐธรรมนูญเรื่องของทางพรรคการเมืองที่เสนอเข้ามาเนี่ย วิธีการแก้ไขรัฐธรรมนูญไม่รู้ว่าจะสำเร็จหรือไม่อย่างไร กูจะมีมาตรการในการป้องกันไม่ให้ถูกฉีกต่อไปนะครับ  มีการพูดถึงบทลงโทษของผู้กระทำการที่จะไปพูดถึงรัฐธรรมนูญจะเป็นอย่างไร ขึ้นอยู่กับคณะกรรมการร่างรัฐธรรมนูญส่วนตัว ไม่อยากจะชี้แนะเรื่องนี้แต่อย่างใดนะครับ  ก็คุณสามารถที่จะปฏิบัติได้ต่อไปและประชาชนเป็นที่ยอมรับด้วย  สำหรับผู้ที่ทำรัฐประหารส่วนใหญ่มักจะเป็นคนที่มีอาวุธอยู่ในมือนะฮะ ที่วันนี้โลกเปลี่ยนแปลงไปเยอะแล้ว งั้นมึงก็เปลี่ยนแปลงเช่นกัน  ยกตัวอย่างสถานการณ์ในประเทศไนจีเรีย และเกาหลีใต้ ก็มีการเปลี่ยนแปลงไปเช่นกันในขณะนี้ ส่วนประเทศไทยจะอยู่อย่างนี้โดยไม่เปลี่ยนแปลง ประชาธิปไตยของไทย เราคงจะล้าหลังมากนะครับคุณชมพู่วันนี้ท่านอาจารย์ดรประธานรัฐสภา พูดเยอะจริงๆที่เกี่ยวข้องกับรัฐธรรมนูญใช่แล้วต้องบอกว่าเป็นประโยชน์ด้วย ประเทศชาติและประชาชนก็ถือว่าเป็นทิศทางดึง ในปี 2561 นี้เลยค่ะจ่ายให้อีกท่านนึงก็มีการออกมาพูดในการเสวนาเหมือนกันในอดีตประธานรัฐสภาอย่างนี้  โภคินพลกุลครับผู้ชมครับก็มีการออกมาระบุว่าการปล่อยเวลาให้มันยืดเยื้อเนี่ย ทำให้รัฐธรรมนูญของคณะรัฐประหารจะไม่ถูกแก้ไขสักทีเสียงของอาจารย์โภคินกับหนูนะคะคุณสมเกียรติ ขอบคุณครับอดีตประธานรัฐสภากล่าวในเวทีเสวนาในเนื่องในโอกาส วันรัฐธรรมนูญภายใต้หัวข้อรัฐธรรมนูญที่พรรคการเมืองรณรงค์หาเสียงไว้ จะได้กี่โมงว่าการแก้ไขรัฐธรรมนูญปี 2560 ว่าอาจจะทำให้ประชามติ อยากได้ต้องทำให้เร็ว กระชับที่สุดเพื่อให้กติกาทั้งการเลือกตั้งครั้งใหม่ในปี 2570 เห็นว่ากระบวนการแก้ไขหากต้องทำประชามติหลายครั้งจะทำให้การแก้ไขรัฐธรรมนูญเป็นไปด้วยความล่าช้า แก้ไขได้ยากท้ายที่สุดแล้วอาจไม่ทันการเลือกตั้งหรือว่าหากมีความเห็นแย้งการแก้ไข ยุติลงไม่ไปถึงเป้าหมายจนรัฐบาลหมดวาระอย่างไม่สามารถแก้ไขรัฐธรรมนูญให้สำเร็จได้ เห็นไหมครับว่าวิธีที่จะทำให้การแก้ไขรัฐธรรมนูญ ไปตามเจตจำนงของพี่น้องประชาชนมีกติกาที่เป็นประชาธิปไตย กติกาที่เป็นอุปสรรคต่อการพัฒนาประชาธิปไตยได้ ไม่จำเป็นที่จะต้องแก้ไขทั้งฉบับนะครับ แต่ต้องดำเนินการแก้ไขตั้งแต่หมวด 3 เป็นต้นไปโดยมีการแก้ไขหมวดที่ 1 และหมวดที่ 2 วิธีการดังกล่าวไม่จำเป็นต้องทำประชามติถึง 3 ครั้งนะครับ แต่เราจะได้รัฐธรรมนูญที่มีการแก้ไขเป็นรายมาตรา ทั้งยังเป็นไปตามเจตนารมณ์ของประชาชนและเป็นไปในทิศทางที่ศาลรัฐธรรมนูญเคยวินิจฉัยไว้ หลักการก็คือการนำรัฐธรรมนูญ ปี 60 หน่อยครับ แก้ไขใหม่ ตั้งแต่หมวด 3 เป็นต้นไปนะฮะ โดยไม่แก้ไขในหมวดที่ 1 และหมวด 2 โดยจัดให้มีสมาชิกสภาร่างรัฐธรรมนูญหรือว่าสอน ที่มาจากการเลือกตั้ง 100% เป็นผู้แก้ไขซึ่งการทำประชามติ จะทำเพียงแค่ ครึ่งทางเท่านั้นนางเอก  อยู่ที่มุมมองของผู้อำนวยการพรรคชาติไทยพัฒนาอย่างคุณนิกรจำนงนะครับบอกว่าอยากจะให้ รัฐบาลเสนอร่างในการแก้ไขพัสดุเพียงครั้งเดียวครั้งเดียวพอ เรื่องนึงซึ่งต้องพูดถึง เช่นกันนั่นก็คือเรื่องของการแก้ไขรัฐธรรมนูญมาตรา 256 ให้มีส.ส ต้องดูและมุมมองของคุณนิกรบอกว่า หากพรรคร่วมรัฐบาลเดินหน้าเลือกไม่ได้เนี่ย ที่ว่าทำตามที่หาเสียงไว้อย่างเต็มที่แล้วนะครับ ไปฟังความคิดเห็นส่วนตัวของคุณนิกรจำนงผู้อำนวยการพรรคชาติไทยพัฒนา  ได้กล่าวถึงการจัดทำรัฐธรรมนูญฉบับใหม่ นามของพรรคชาติไทยพัฒนาเชื่อว่ามีโอกาสที่จะได้ฉบับของประชาชน แต่จะไม่ทันอายุของรัฐสภาชุดนี้นะครับเป็นการวิเคราะห์นะฮะ จะได้มาเพียงสมาชิกในส่วนของการร่างรัฐธรรมนูญหรือว่าสอนแต่ก็ยังมีปัญหาอยู่เช่นกันในขณะนี้ โอกาสจะมีการลดจำนวนการทำประชามติจาก 3 ครั้งหรือสองครั้งนั้นน่ะไม่น่าจะเกิดขึ้นนะครับ สมาชิกรัฐสภาเกรงว่าจะไม่เป็นไปตามคำวินิจฉัยของศาลรัฐธรรมนูญ มีการทำประชามติครั้งแรก  ว่าจะเกิดขึ้นปลายปี 2568 หรือว่าต้นปี 2569 ทักมาคุณนิกรยังอธิบายถึงตลอดเวลาหากจะให้มีส.ส. ได้ทันในสมัยของรัฐสภาชุดนี้ นั่นก็คือจะต้องยึดร่างรัฐธรรมนูญแก้ไขมาตรา 256  ภายในเดือนมกราคมนี้แหละครับ แล้วจะต้องผ่านทั้ง 2 สภา ของเดือนมีนาคม 2560 8 กระบวนการการเลือกสสคาดว่าจะเกิดขึ้นได้ในช่วงของ 80-90 วันก่อนเสนอเข้าสู่สภาอีกครั้งหนึ่ง สมัยประชุม ปิดไปในวันที่ 10 เมษายนปี 2570  ถ้าหากครั้งแรกไม่ผ่านนะครับ ไม่สามารถดำเนินการได้ทันช่วงปี 2570 นั้น เนื่องจากติดปัญหาของทางวุฒิสภาไม่เห็นด้วย  จะเข้าสู่สมัยประชุมครั้งที่ 2 ซึ่งเป็นสมัยชุดสุดท้ายของสมัยของสภาชุดนี้ แล้วจะไม่ทันตั้งสสรหรือสภาร่างรัฐธรรมนูญ อยากมากทำได้แค่ในการยื่นญัตติเท่านั้นเอง เล่นน้ำส่วนตัวจึงมองว่า  เมื่อมีโอกาสเดียวพรรคร่วมรัฐบาลควรจะร่วมกันเสนอร่างรัฐธรรมนูญแก้ไขมาตรา 250 ฉบับเดียวนะฮะ ไปสู่การตั้งร่างสสวท  มันจะได้เป็นไปตามนโยบายของทางรัฐบาล ไม่มีทางเดียวที่จะผ่านได้ กลางภาคกลางมือการเมืองต่างๆ เกินไป  ชื่อว่า ก็ไม่น่าจะผ่านได้ด้วยเช่นกันครับ  กูนี่ก่อนจำนงได้มีการพูดถึงร่างแก้ไขรัฐธรรมนูญฉบับของพรรคประชาชนที่ยังคงค้างอยู่ในสภา ก็บอกว่ามีความกังวลนะว่ามาตรา 256 ที่เสนอแก้ไข ไม่มีสอน โดยเฉพาะมาตรา 256 8 มีประเด็นที่ว่าหากทำรัฐบาลฉบับใหม่ต้องทำประชามติอยู่ในนั้นด้วย ในมาตราดังกล่าว ทั้งหมดที่เกี่ยวข้องกับพระมหากษัตริย์ของรัฐออกไป คือไม่ต้องมีการทำประชามติจุดนี้ก็จะมีปัญหา ศูนย์ Toshiba วุฒิสภาจะไม่เห็นด้วย  แต่ด้านนี้อาจจะเข้าสู่การพิจารณาได้ พอดีหากมีการยกร่างใบ ที่มีสเสือ  ไม่ใช่ว่าจะเข้าสภาได้ในตอนนี้ ต้องรอการทำประชามติ ให้เสร็จสิ้นเสียก่อนนะครับ ปิดท้ายจะมีการหารือระหว่างฝ่ายรัฐบาลหรือไม่อย่างไร นิกรจํานงกราบแบบนี้ได้  ได้มีการเสนอไว้ในรัฐธรรมนูญขอย้ำว่ามีโอกาสเดียว ที่จะทำได้ตามนโยบายของทางรัฐบาลนั่นก็คือ พรรคร่วมรัฐบาลจะเสนอร่างรัฐธรรมนูญแก้ไขมาตรา 256 ให้มีส.ส มีการแก้ไขบัตรเลือกตั้ง 2 ใบ  ที่ใช้ร่างของพรรคร่วมรัฐบาลจึงจะทำได้  ดังนั้นจำเป็นต้องใช้ร่างของพรรคร่วมรัฐบาล พรรคการเมืองประกาศนโยบายไว้ การจัดทำรัฐธรรมนูญฉบับใหม่ของประชาชนและจะเป็นผลงานสุดท้ายของรัฐบาลชุดนี้ มันก็คือเกิดมีสอนเกิดขึ้นและบอกให้ประชาชนอย่างชัดเจนว่า ทำทั้งฉบับ  รายการมีส.ส   ได้ทำอย่างเต็มที่ และดีที่สุดแล้วของรัฐบาลชุดนี้ล่ะฮะ ท่านใดที่ออกมาพูดถึงในวันรัฐธรรมนูญกับรัฐธรรมนูญด้วยก็คือคุณดนุพรปุณณกันต์ โฆษกของพรรคเพื่อไทยครับผู้ชมฮะก็มีการออกมาบอกนะครับผู้ชมครับว่า หวังเห็นเอารัฐธรรมนูญที่เป็นประชาธิปไตยแล้วก็เป็นเสาหลักให้ประเทศมั่น ส่งด้วยนะครับ ไปติดตามกันกับคุณดนุพรปุณณกันต์ครับสมาชิกสภาผู้แทนราษฎร แบบบัญชีรายชื่อในฐานะโฆษกพรรคเพื่อไทยกล่าวนะครับว่าเนื่องในวันรัฐธรรมนูญ 10 ธันวาคมของทุกปี ปีนี้ถือว่าเป็นปีที่ 92 ที่ประเทศไทยมีรัฐธรรมนูญปกครองประเทศ โดยนับตั้งแต่เปลี่ยนแปลงการปกครองในปีพุทธศักราช 2475 จนถึงปัจจุบัน ประเทศไทยมีรัฐธรรมนูญมาแล้ว 20 ฉบับครับ ขายฉบับถูกฉีกทิ้งไปโดยการรัฐประหารหมุนเวียนซ้ำกันไปมา มีรัฐธรรมนูญปี 2540 ซึ่งมีที่มาจากยกร่างโดยประชาชน ที่เรียกกันว่าสภาร่างรัฐธรรมนูญส.ส.ร  ได้ใช้ชื่อว่าเป็นรัฐธรรมนูญประชาธิปไตยมีกลไกการมีส่วนร่วมของประชาชน รัฐธรรมนูญ ฉบับปี 2560 ถือได้ว่าเป็นรัฐธรรมนูญอันเป็นผลพวงมาจาก รัฐประหารพรรคเพื่อไทยครับมีความพยายามจะแก้แล้วก็จัดทำใหม่หลายครั้ง ไม่ประสบความสำเร็จ โอกาสวันรัฐธรรมนูญปีนี้ครับพรรคเพื่อไทยยังมุ่งหวังแล้วก็เดินหน้าเพื่อที่จะเห็น รัฐธรรมนูญที่เป็นประชาธิปไตยซึ่งมีที่มาจากประชาชนตอบสนองความต้องการของประชาชน และต้องเป็นเสาหลักที่ยึดโยงให้ประเทศชาติมีความเป็นเอกภาพและ มั่นคงอย่างแท้จริงครับ อันที่ 2 ของภาคประชาชนอย่าง Sprint พัฒนศิลป์ผู้ชมต้องบอกว่าเป็นคนนึงที่ค่ะ เรื่องของการแก้ไขและข้อมูลมาอย่างต่อเนื่องใช่ครับ เปิดสมัยประชุมนี้ 12 ธันวาคมเป็นต้นไป คุณเพชรรัตน์สินบอกแบบนี้นะคะ ประชาชนจะเสนอร่างแก้ไขรัฐธรรมนูญ เข้าสู่สภา และหวังว่าจะบรรจุเข้าสู่ระเบียบวาระการประชุมต่อไปได้ด้วยนะครับ การเปิดเผยล่าสุดของสสพาณิชย์วัชรสินธุ์ส.ส. บัญชีรายชื่อจากพรรคประชาชน ในฐานะของวิปฝ่ายค้าน ได้กล่าวถึงการประชุมวิป 3 ฝ่ายในวันที่ 12 ธันวาคมนี้ มีการพูดถึงว่าหลักจะมีการพูดคุยกันก็คือการประชุมร่วมกันของรัฐสภา ซึ่งสิ่งที่จะต้องมีการพิจารณาก็คือการแก้ไขรัฐธรรมนูญนี่แหละครับ ที่บ้านแก้ไขรัฐธรรมนูญฉบับที่พรรคประชาชนได้เสนอไปมีอยู่ 2 ประเด็น ทำการแก้ไขเพิ่มเติมหมวด 15/1 ให้ส.ว. มาจากการจัดทำรัฐธรรมนูญฉบับใหม่ ยึดหลักดังกล่าวไปแล้วแต่ว่าประธานสภาผู้แทนราษฎรไม่ได้บรรจุเข้าสู่วาระการประชุม หลังจากนี้นะครับหลังจากมีการพูดคุยหารือกับประธานสภาผู้แทนราษฎรท่านอาจารย์ดร สัปดาห์ที่แล้วนี่เองตัวเองจะยื่นร่างเข้าไปใหม่อีกครั้งนึง ไปวันที่ 12 ธันวาคมนี้  ให้มีการทบทวนกันอีกครั้งและบอกว่าประธานสภาผู้แทนราษฎรจังหวัดสุราษฎร์การกล่าวเข้าสู่ระเบียบวาระการ ประชุม ทำประชามติ การจัดทำรัฐธรรมนูญฉบับใหม่ให้เกิดขึ้นได้จริงต่อไป อีกประเด็นหนึ่งก็คือ การแก้ไขรายมาตราซึ่งขณะนี้ถูกบรรจุเข้าสู่ระเบียบวาระการประชุมแล้ว  อยู่ระหว่างการตกลงกันของวิป 3 ฝ่าย ว่าจะหยิบร้านไหนขึ้นมาพิจารณาเมื่อไหร่อย่างไรต่อไป ขึ้นชื่อว่าการประชุมวิสามัญกว่าจะเกิดขึ้นที่ใด พูดคุยถึงเรื่องนี้ด้วยเช่นกัน  ปิดท้ายการยื่นอภิปรายไม่ไว้วางใจนี่แหละกูชมถือว่าเป็นอีกไฮไลท์หนึ่ง ที่พักฝ่ายค้านก็บอกว่าน่าจะยื่นได้เป็นคนละส่วนกันกับวิป 3 ฝ่าย  แต่ก็ยืนยันว่าพรรคประชาชนมีความตั้งใจ  ที่จะใช้ทุกเครื่องมือในการตรวจสอบรัฐบาลอย่างเต็มที่ต่อไปครับ แป๊บเดียวหาคนเข้ามาชมหน้าไปติดตามเกี่ยวกับเรื่องของ ร่างพรบกลาโหม 5 แน่นอนว่าเป็นที่พูดถึงในวงกว้างเลยทีเดียวในขณะนี้เดี๋ยวมาติดตาม ในช่วงหน้าครับ  สถานีวิทยุกระจายเสียงและวิทยุโทรทัศน์รัฐสภามีวัตถุประสงค์หลัก เผยแพร่การถ่ายทอดสดการประชุมสภา รวมทั้งการนำเสนอข่าวและผลิตรายการต่างๆ สาระความรู้เพื่อเป็นประโยชน์ต่อสาธารณะปัจจุบัน ช่องทางการรับชมแบบออนไลน์   สาธารณะ สร้างความเข้าใจอันดีระหว่างรัฐสภา ชาชน PP Channel ซื้อรัฐสภาเพื่อประชาชน  ความซื่อสัตย์ ความซื่อสัตย์ ความซื่อสัตย์เป็นสมบัติของคนดีหากว่าใคร  ความรู้ท่วมหัวเอาตัวไม่รอด  จะรับไว้ให้ดวงการงาน  ประเทศไทยซื่อสัตย์กันนะครับ ความซื่อสัตย์เป็นสมบัติของคนดี ตามรัฐธรรมนูญมาตรา 77 บัญญัติให้รัฐต้องจัดให้มีการรับฟังความคิดเห็น วิเคราะห์ผลกระทบที่อาจเกิดขึ้นจากร่างกฎหมายรวมทั้งเปิดเผยผลการรับฟังความคิดเห็นต่อประชาชน ประชาชนสามารถมีส่วนร่วมและแสดงความคิดเห็นได้โดยสมัครเป็นผู้ให้ความรู้ด้านกฎหมายต่างๆรวมทั้งติดตามร่างพระราชบัญญัติ สมาชิกสภาผู้แทนราษฎร รูปแสดงความคิดเห็นต่อร่างกฎหมายเลขที่ www.coin.co.th Section 77  เข้าสู่จุดที่ 2 ของห้องข่าวรัฐสภาชนะภาคเช้านะครับคุณส้มที่ติดตาม วิทยุและโทรทัศน์รัฐสภาโดยเฉพาะ Facebook Like นะ เมื่อเช้าก็มีแฟนเขามาทักทายเราเป็นประจำทุกวันนะคะไม่ว่าจะเป็นคุณยูนิคอร์นจากบางแสนชลบุรีมีคุณค่า ศุภกฤตมีคุณแก้มแก้มมีคุณวัชรินทร์ มีคนที่พูดถึงเรื่องของ ในพื้นที่ภูเก็ตด้วยว่าตอนนี้นักท่องเที่ยวก็มากันเยอะพอสมควรนะกูส่งแต่ว่า ตอนนี้ เราพูดถึงอีกหนึ่งเรื่อง คุณอาสันติลุนเผ่ครับปรากฏว่านักร้องที่เป็นศิลปินแห่งชาติ คนชอบใจชอบเสียงเป็นเอกลักษณ์เนี่ยเปล่าหน้าคุ้นตาจากเราไปแล้วนะครับเมื่อวานนี้นะครับอายุ 80 ปีหน้าผู้ชมครับโดยคุณอาสันติลุนเผ่นะครับก็เป็นศิลปินแห่งชาติสาขาศิลปะ การแสดงประจำปี 2558 ในครับท่านก็ได้ถึงแก่กรรมเมื่อวันที่ผ่านมา ขอเวลา 1:00 น 1 นาทีนะฮะท่านก็ เป็นนักร้องที่ต้องบอกว่าเป็นผู้ขับร้องเพลงที่เป็นเพลงรักชาติหลายบทเพลงเลยทีเดียว โอ้โหมีเสียงเป็นเอกลักษณ์และผู้ชมครับผมจำได้ตั้งแต่เด็กๆ เพลงที่เกี่ยวข้องกับการรักชาติปลุกใจเสียงเป็นเอกลักษณ์มาก ในจักรวาลนี้นะครับขอแสดงความเสียใจกับครอบครัวแล้วก็โดยเฉพาะ อยู่ในหัวใจของผมถามแม่พี่น้องประชาชนคนไทยตลอดไปครับกับผู้ชมฮะไปดูเกี่ยวกับเรื่องของร่างพรบ. กลาโหมกันดีกว่า แน่นอนว่าตอนนี้มีการพูดถึงกันอย่างแพร่หลายเลยทีเดียว 15 จากหลายบุคคล ล่าสุด ตั้งของพรรคเพื่อไทยเองเขาเตรียมที่จะมีการโชว์เกี่ยวกับเรื่องของ ร่างกฎหมาย จัดระเบียบราชการกระทรวงกลาโหมเนี่ยเขาบอกว่าจะมีการพูดคุยกัน ในวันนี้นะกูส่ง  ในวันพรุ่งนี้นะคะ 12 ธันวาคมหลังที่จากมีสเหน่เห็นด้วยแล้วก็ไม่เห็นด้วยแล้วก็  เข้ามาบอกว่าไม่เห็นด้วยอย่างแน่นอนนะครับ กลับสำคัญของนางสาวเบญจพร วรินทร์วัชรโรจน์ครับสมาชิกสภาผู้แทนราษฎรแบบบัญชีรายชื่อนายฐานะรองเลขาธิการพรรค เพื่อไทย ให้สัมภาษณ์ถึงกรณีการเสนอร่างพระราชบัญญัติจัดระเบียบราชการกระทรวงกลาโหมฉบับที่พ.ศ นายประยุทธ์ศิริพานิชส.ส. บัญชีรายชื่อพรรคเพื่อไทยเป็นผู้เสนอซึ่งมีข้อสังเกตเรื่องของการให้อำนาจคณะรัฐมนตรีแต่งตั้งโยกย้ายผบเหล่าทัพ รายการสกัดกั้นการทำรัฐประหารโดยระบุนะครับว่าในกระบวนการพิจารณาเสนอร่าง หมายใดของพรรคเพื่อไทย จะมีคณะกรรมการกลั่นกรองก่อนซึ่งมีอำนาจเสนอกฎหมายที่ตนสนใจและร่างขึ้นมาได้อยู่แล้ว ขั้นตอนกระบวนการการกลั่นกรองกฎหมายของพรรคเพื่อไทยต้องมีการวิพากษ์ พิจารณาหลักการและเหตุผลก่อนว่าร่างกฎหมายนั้นๆ ถูกต้องตามระเบียบการร่างกฎหมายหรือไม่ ซึ่งจะมีการตรวจสอบพื้นฐานข้อกฎหมายก่อนถือว่าเป็นการเริ่มต้นก่อนที่จะมีการเสนอร่าง ฉบับนี้ เข้าสภาอย่างไรก็ตามครับในพรรคเพื่อไทยมีทั้งส่วนที่เห็นด้วยและไม่เห็นด้วยนะครับ การเสนอร่างกฎหมายฉบับนี้ดังนั้นพรรคเพื่อไทยจึงต้องหารือร่วมกันก่อนที่จะ การลงมติโดยคาดว่าจะมีการหารือการ  ในวันประชุมพรรคที่จะมีขึ้น ในวันพรุ่งนี้น้องภูสมะ 12 ธันวาคม พรรคเพื่อไทยจากมีการพิจารณาในความเหมาะสมแล้วค่อยมีการลงมติร่วมกัน ว่าเสียงส่วนใหญ่จะเห็นเป็นอย่างไร ผู้ชมครับในกระบวนการพิจารณาเมื่อมติเสียงส่วนใหญ่เป็นอย่างไร สสเพื่อไทยก็จะเคารพมติพรรคอยู่แล้วนะจ๊ะ รองเลขาธิการพรรคเพื่อไทยยอมรับด้วยนะครับว่าเสียงส่วนใหญ่ค่อนข้างไม่เห็นด้วยครับกับการเสนอร่าง หมายจัดระเบียบราชการกระทรวงกลาโหมฉบับที่คุณประยุทธ์ศิริพานิชย์เสนอ ในที่สุดที่เห็นด้วยก็มีอยู่นะครับ จึงต้องมีการหารือการในการประชุมพรรคโดยเชื่อว่าการพูดคุยกันด้วยเหตุผลน่าจะมีครับ ตอบที่ชัดเจน เชื่อว่าจะไม่เป็นประเด็นไปสู่ความขัดแย้ง คนที่พรรคร่วมรัฐบาล พรรคภูมิใจไทยเนี่ย เอาออกมาแสดงจุดยืนเลยนะ ไม่เห็นด้วยกับการเสนอร่างกฎหมายฉบับนี้ครับ คุณทางด้านของคุณระบิลที่พรก็บอกนะคะว่า มันจะเป็นปัญหาในการทำงานร่วมกัน ร่วมรัฐบาลจะมีจุดยืนอย่างไร พรรคเพื่อไทยครบนะ เรื่องนี้เป็นกฎหมายที่พรรคเพื่อไทยเสนอครับ  มติภายในพรรคไม่เห็นด้วยกับร่างกฎหมายฉบับนี้ หรือไม่ ไม่ได้เกี่ยวข้องกับพรรคอื่นนั่นเองพรรคร่วมรัฐบาลก็มีสิทธิ์ที่จะแสดงจุดยืนเลยครับแล้วก็มีหลายฉบับที่พรรคร่วมรัฐบาลกับ ก็มีความเห็นที่แตกต่างกัน แต่ก็ยังสามารถที่จะร่วมรัฐบาลก็ได้เพื่อที่จะเดินหน้าเศรษฐกิจซึ่งก็เป็นเรื่องที่ สำคัญกว่านั้นเองในผับ เมื่อพูดถึงพรบการจัดระเบียบราชการกระทรวงกลาโหมก็ต้องไปถามถึงเรื่องของอดีตรัฐมนตรีว่าการกระทรวงกลาโหม บังคับบัญชาในส่วนของ คู่อันนี้ส่วนของผู้นำเหล่าทัพ กองบัญชาการกองทัพบกฉบับและปัจจุบันเป็นหัวหน้าพรรคพลังประชารัฐยางพลเอกประวิตรวงษ์สุวรรณก็ออก มาแสดงความคิดเห็นเรื่องนี้บอกว่าตนเองไม่เห็นด้วยนะครับแล้วก็คัดค้าน การที่จะมีการพูดถึงการแก้ไขระเบียบราชการของกระทรวงกลาโหมด้วยนะครับ พระอาทิตย์ล่าสุดของพลเอกประวิตรวงษ์สุวรรณนักประชุมผ่านทางพลตำรวจโทปิยะต๊ะวิชัย  ออกจากพรรคพลังประชารัฐ  เอาแบบนี้ล่ะครับ ร้านที่พรรคการเมืองบางพรรคเตรียมเสนอร่างพระราชบัญญัติจัดระเบียบราชการกระทรวงกลาโหม ไปแก้ไขสาระสำคัญของพระราชบัญญัติจัดระเบียบกระทรวงกลาโหมพุทธศักราช 2551 นั้น  กรณีดังกล่าวพลเอกประวิตรวงษ์สุวรรณหัวหน้าพรรคพลังประชารัฐ  มีความเห็นว่า  สาระสำคัญของร่างกฎหมายดังกล่าว พรุ่งนี้ไปที่มาตรา 25 เพื่อให้ฝ่ายการเมืองมีอำนาจผู้บัญชาการเหล่าทัพ  โดยเป็นการพูดถึงการแต่งตั้งโยกย้ายนายทหารชั้นนายพล โดยกล่าวอ้างว่ามีการเล่นพรรคเล่นพวก  นึกว่าจะจริงทั้งหมดแล้วเนี่ยผู้บัญชาการเหล่าทัพ ผู้บังคับบัญชาทุกระดับ  ย่อมจะรู้จักศักยภาพและประสิทธิภาพของกำลังพลภายใต้การบังคับบัญชาดีกว่าฝ่ายการเมืองนะครับ เพิ่งจะเข้ามามีอำนาจเพียงชั่วครู่ชั่วคราวดึงและหมุนเวียนผลัดเปลี่ยนกันไป กลไกของการเลือกตั้ง  ที่สำคัญภายใต้รัฐธรรมนูญปี 2560 หมวดที่ 2 พระมหากษัตริย์ มาตรา 8  ได้เขียนเอาไว้อย่างชัดเจนว่า  พระมหากษัตริย์ทรงดำรงตำแหน่งจอมทัพไทย ตามมาตรา 27 ของพระราชบัญญัติจัดระเบียบกระทรวงกลาโหมพุทธศักราช 2551 ได้กำหนดไว้อย่างชัดเจนเช่นกัน การแต่งตั้งนายทหารชั้นนายพลดำรงตำแหน่งให้นำความกราบบังคมทูลเพื่อทรงพระกรุณาโปรดเกล้าโปรดกระหม่อม ตั้ง ซึ่งก็เป็นที่ชัดเจนแล้วว่า  หาของมาตรา 27 ของพระราชบัญญัติจัดระเบียบกระทรวงกลาโหมนั้น สอดคล้องกับรัฐธรรมนูญ พี่ต้องการให้ผู้บัญชาการเหล่าทัพเป็นผู้พิจารณานะครับ สำหรับการแต่งตั้งโยกย้ายนายทหารชั้นนายพลนะครับแล้วนำความขึ้นกราบ พระมหากษัตริย์ที่ทรงดำรงตำแหน่งจอมทัพไทยโดยไม่ต้องการให้ฝ่ายการเมืองเข้าแทรกแซง จากนั้นตามมาตรา 10 ของพระราชบัญญัติจัดระเบียบกระทรวงกลาโหมพ. ศ. 2550 แก้ไขเพิ่มเติมพระราชบัญญัติจัดระเบียบกระทรวงกลาโหมพ. ศ. 2500 16 การกำหนดเอาไว้นะคะว่ากระทรวงกลาโหมมีส่วนราชการ ต่อไปนี้ครับคุณส่งมา สำนักงานสำนักงานรัฐมนตรี  2 สำนักงานปลัดกระทรวง กรมราชองครักษ์ 4 หน่วยบัญชาการถวายความปลอดภัยรักษาพระองค์ 5 กองทัพไทยนางเอกนะฮะ ซึ่งนั่นก็หมายความว่าเจตนาของพรรคการเมืองที่มีการยกร่างพระราชบัญญัติจัดระเบียบกระทรวงกลาโหม การเมืองเข้ามามีอำนาจเหนือกองทัพนั้น จะมีอำนาจตามวงเล็บ 3  ซื้อไปจากไม่บังควรอย่างยิ่งนั่นเอง แค่นี้ก็คือมุมมองของทางพรรคพลังประชารัฐนะครับผมจะเห็นว่า กฎหมายดังกล่าวด้วยนะครับ  ส่วนของการปรับปรุงระเบียบราชการกระทรวงกลาโหมก็จะเป็นการบั่นทอนนะ  Order ของกองทัพลงไปและจะนำไปสู่กองทัพแบบใช้เพื่อผลประโยชน์ทางการเมืองเท่านั้น พรรคพลังประชารัฐโดยพลเอกประวิตรวงษ์สุวรรณ จึงขอคัดค้านเรื่องนี้ อย่างเต็มที่และถึงที่สุดด้วยนะครับ ฟังมาจากหลายคนแล้วกูส่งไปฟังกับเจ้าตัวเขามากกว่าซึ่งเป็นผู้ที่เสนอเกี่ยวกับเรื่องของ ร่างกฎหมายฉบับนี้คุณประยุทธ์ศิริพานิชย์ครับส  เสื้อไทยครับผู้ชมฮะก็พิการออกมาพูดถึงเรื่องนี้บ้างนะครับ ก็บอกนะครับว่ายอมรับว่าพรบกระทรวงกลาโหมเนี่ยเป็นความเห็นส่วนตัว เตรียมที่จะนำเข้าสู่ที่ประชุมของพรรคเพื่อไทยในวันที่ 12 ธันวาคมนี้แหละครับ ประยุทธ์ศิริพานิชย์สมาชิกสภาผู้แทนราษฎรแบบบัญชีรายชื่อพรรคเพื่อไทยกล่าวถึงการเสนอร่างพระราชบัญญัติ ระเบียบกระทรวงกลาโหมว่าตามที่รัฐธรรมนูญฉบับปี 2550 กำหนดว่าการ เสนอร่างกฎหมายประชุมสภาผู้แทนราษฎรจะต้องได้รับความคิดเห็นชอบ พรรคการเมืองก่อนรัฐธรรมนูญปี 2560 สามารถเสนอร่างกฎหมายเข้าสู่ที่ประชุมได้ มีเสียงสสรับรองเกิน 20 คนตามที่ระเบียบข้อบังคับกำหนดซึ่งต้องยอมรับว่าร่างพรบ ระเบียบการเกล้าผมนี้ยังไม่ได้รับความเห็นชอบจากพระในครับ ที่ประชุมพรรคตนจะมีการเสนอต่อพระ เพื่อขอถอนร่างพรบจัดระเบียบราชการกระทรวงกลาโหมกลับไปปรับปรุงแก้ไขใหม่ จะไปขอถอนร่างต่อสภาผู้แทนราษฎรในวันเดียวกันทันที เพราะว่าเป็นกฎหมายที่ตนและคณะเป็นผู้เสนอในนามส่วนตัว ไม่ใช่ความเห็นของพระเอกนะครับ อยู่ที่ไหนฝ่ายมองว่าการเสนอร่างกฎหมายดังกล่าวนั้นเป็นเพราะพรรคเพื่อไทยยังกังวลว่าจะถูกรัฐประหารนั้น ประยุทธ์บอกว่าการรัฐประหารเป็นการยึดอำนาจในการปกครองแผ่นดินหมายความว่า การเมืองถูกรัฐประหารไม่ใช่พรรคเพื่อไทยนะครับและข้อแม้ว่ากฎหมายของต้นจะผ่านความเห็นชอบ 100% เราไม่สามารถเข้าไปดำเนินการกับกองทัพได้เพราะว่าหลักการแต่งตั้งข้าราชการชั้นนายพลยังคง การเสนอตามลำดับเพียงแต่ต้องให้คณะรัฐมนตรีเป็นผู้เห็นชอบซึ่งจะ ที่คุณอนุทินชาญวีรกูลรองนายกรัฐมนตรีและรัฐมนตรีว่าการกระทรวงมหาดไทยในฐานะที่  เห็นหัวหน้าพรรคภูมิใจไทย ไม่เห็นด้วยกับร่างกฎหมายฉบับนี้และไม่เชื่อว่าจะสามารถสกัดการเกิดรัฐประหารได้จริง กูก็พร้อมจะยอมรับได้ครับแต่ก็ถือว่าเป็นสิทธิ์ของตนที่จะใช้อำนาจหน้าที่ในการเสนอ หาย ส่วนเมื่อเสนอไปแล้วใครจะเห็นโดยไม่เห็นด้วยนะครับ อย่างไรก็ยินดีรับฟังนะครับ แล้วเมื่อถามว่าเรื่องของ นี้จะกลายเป็นกระแสหัวหน้าพรรคเพื่อไทยได้ต่อสายมาพูดคุยกับ ของคุณประยุทธ์แล้วหรือเปล่าคุณประยุทธ์บอกว่ายังไม่มีแล้วก็ขนาดนี้เองผู้ใหญ่ ก็ยังไม่มีใครติดต่อมานะครับเมื่อถามย้ำยืนยันนะว่า ได้ใช้หรือไม่ว่าการเสนอร่างกฎหมายฉบับนี้ ไม่ใช่เพื่อปกป้องประโยชน์ของพรรคเพื่อไทย ในการที่จะเป็นแกนนำรัฐบาลที่อาจเกิดขึ้นในอนาคตใช่หรือไม่นะครับ  ประยุทธ์ศิริพานิชย์  พรรคเพื่อไทยหน่อยครับ ยืนยันนะครับว่า ไม่ใช่เป็นการตีความที่ไกลสุดโต่งเกินไปนะครับเพราะว่าตอนเนี่ยไม่ได้มีหน้าที่ที่จะ ต้องกังวลเรื่องนั้นเองนะครับ แม่จับผ้าที่จับกระแสได้เวลานี้ดูเหมือนคุณประยุทธ์ศิริพานิชย์ จะถอยไปหาได้จากว่ามีกระแสออกมาคัดค้านไม่ว่าจะเป็นในส่วนของ พลังประชารัฐพลเอกประวิตรวงษ์สุวรรณและก็ ลูกไม่สบายเดี๋ยวกูจะถ่ายออกมาบอกสัญญาณชัดเจนนะใช่ยืด ไม่เห็นด้วยนะครับเรื่องของเรื่องนี้นั่นเองจะเป็นอะไรหรือเปล่าต้องถอนโฉนด กล่องไฟหรือเปล่ารอติดตามพรุ่งนี้ที่ประชุมพรรคเพื่อไทยอย่างไรครับช่วงนี้ไปติดตามความเคลื่อนไหวข่าวต่างประเทศ กุฏิมารออยู่แล้ว พูดถึงเรื่องของเศรษฐกิจในประเทศอินโดนีเซียหลายคนก็จับตามองอยู่นะ ล่าสุดนะครับคุณส้ม อินโดนีเซียเตรียมประกาศขึ้นแบตอีก 12% ปกติครับใช่บ้านเราเมื่อประมาณสัปดาห์ที่แล้วฮ่าๆๆ แว่น บอกว่ากำลังศึกษากันอยู่กับจะทำเป็นแฟลช ถ้าเป็น 15 เปอร์เซ็นต์ทุกอย่าง 15 15 15 คือ ก็ 15  ภาษีเงินได้ 15 มีเสียงวิพากษ์วิจารณ์กันพอสมควร จนคนในฝั่งรัฐบาลหรือคนที่คิดแนวนโยบายนี้บอกว่าอยู่ในช่วงการศึกษา แปลว่า หลายคนบอกนะบอกว่าจริงๆแล้วรึเนี่ย ในกฎหมาย การออก ภาษีมูลค่าเพิ่มบ้านเราเนี่ย  แบตไว้ที่ 7% เนี่ยนานแล้ว อ่านมากกว่า น่าจะเกิน 10 กว่าปีด้วยซ้ำไปนะครับที่จริงๆที่มันควรจะขึ้นมานานแล้วนะครับ ที่อินโดนีเซียเขาบอกว่าเดือนจะขึ้นเป็น 12 เปอร์เซ็นต์นะครับเดี๋ยวไปติดตามกันในช่วงท้ายข่าวต่างประเทศ มีหลายเรื่องหลายราวให้ ต่างกันครับ ไปพักสักครู่นะครับคุณส่งรูปหน้าตามกันต่อกับคุณกิตติเสรีประยุทธ์ครับ   ถามจริง  ตอบที่ถาม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1 ธันวาคม 2567 เวลา 08.00-09.00 น.</dc:title>
  <dc:creator/>
  <cp:keywords/>
  <dcterms:created xsi:type="dcterms:W3CDTF">2024-12-12T03:23:09Z</dcterms:created>
  <dcterms:modified xsi:type="dcterms:W3CDTF">2024-12-12T03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ธันวาคม 2567 เวลา 09.02 น.</vt:lpwstr>
  </property>
  <property fmtid="{D5CDD505-2E9C-101B-9397-08002B2CF9AE}" pid="3" name="subtitle">
    <vt:lpwstr/>
  </property>
</Properties>
</file>